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787882" w14:textId="77777777" w:rsidR="00B739D4" w:rsidRPr="0046548B" w:rsidRDefault="0061467F" w:rsidP="0046548B">
      <w:pPr>
        <w:jc w:val="center"/>
        <w:rPr>
          <w:rFonts w:ascii="Times New Roman" w:hAnsi="Times New Roman" w:cs="Times New Roman"/>
        </w:rPr>
      </w:pPr>
    </w:p>
    <w:p w14:paraId="05B3C834" w14:textId="77777777" w:rsidR="0011575B" w:rsidRPr="0046548B" w:rsidRDefault="0011575B" w:rsidP="0046548B">
      <w:pPr>
        <w:jc w:val="center"/>
        <w:rPr>
          <w:rFonts w:ascii="Times New Roman" w:hAnsi="Times New Roman" w:cs="Times New Roman"/>
        </w:rPr>
      </w:pPr>
    </w:p>
    <w:p w14:paraId="5D14367A" w14:textId="77777777" w:rsidR="0011575B" w:rsidRPr="0046548B" w:rsidRDefault="0011575B" w:rsidP="0046548B">
      <w:pPr>
        <w:jc w:val="center"/>
        <w:rPr>
          <w:rFonts w:ascii="Times New Roman" w:hAnsi="Times New Roman" w:cs="Times New Roman"/>
        </w:rPr>
      </w:pPr>
    </w:p>
    <w:p w14:paraId="6B7AC582" w14:textId="77777777" w:rsidR="0011575B" w:rsidRPr="0046548B" w:rsidRDefault="0011575B" w:rsidP="0046548B">
      <w:pPr>
        <w:jc w:val="center"/>
        <w:rPr>
          <w:rFonts w:ascii="Times New Roman" w:hAnsi="Times New Roman" w:cs="Times New Roman"/>
        </w:rPr>
      </w:pPr>
    </w:p>
    <w:p w14:paraId="5FF80F59" w14:textId="77777777" w:rsidR="0011575B" w:rsidRPr="0046548B" w:rsidRDefault="0011575B" w:rsidP="0046548B">
      <w:pPr>
        <w:jc w:val="center"/>
        <w:rPr>
          <w:rFonts w:ascii="Times New Roman" w:hAnsi="Times New Roman" w:cs="Times New Roman"/>
        </w:rPr>
      </w:pPr>
    </w:p>
    <w:p w14:paraId="4A71C4BD" w14:textId="77777777" w:rsidR="0011575B" w:rsidRPr="0046548B" w:rsidRDefault="0011575B" w:rsidP="0046548B">
      <w:pPr>
        <w:jc w:val="center"/>
        <w:rPr>
          <w:rFonts w:ascii="Times New Roman" w:hAnsi="Times New Roman" w:cs="Times New Roman"/>
        </w:rPr>
      </w:pPr>
    </w:p>
    <w:p w14:paraId="099566B9" w14:textId="77777777" w:rsidR="0011575B" w:rsidRPr="0046548B" w:rsidRDefault="0011575B" w:rsidP="0046548B">
      <w:pPr>
        <w:jc w:val="center"/>
        <w:rPr>
          <w:rFonts w:ascii="Times New Roman" w:hAnsi="Times New Roman" w:cs="Times New Roman"/>
        </w:rPr>
      </w:pPr>
    </w:p>
    <w:p w14:paraId="43927570" w14:textId="77777777" w:rsidR="0011575B" w:rsidRPr="0046548B" w:rsidRDefault="0011575B" w:rsidP="0046548B">
      <w:pPr>
        <w:jc w:val="center"/>
        <w:rPr>
          <w:rFonts w:ascii="Times New Roman" w:hAnsi="Times New Roman" w:cs="Times New Roman"/>
        </w:rPr>
      </w:pPr>
    </w:p>
    <w:p w14:paraId="64B0264C" w14:textId="77777777" w:rsidR="0011575B" w:rsidRPr="0046548B" w:rsidRDefault="0011575B" w:rsidP="0046548B">
      <w:pPr>
        <w:jc w:val="center"/>
        <w:rPr>
          <w:rFonts w:ascii="Times New Roman" w:hAnsi="Times New Roman" w:cs="Times New Roman"/>
        </w:rPr>
      </w:pPr>
    </w:p>
    <w:p w14:paraId="54BA1EEE" w14:textId="77777777" w:rsidR="0011575B" w:rsidRPr="0046548B" w:rsidRDefault="0011575B" w:rsidP="0046548B">
      <w:pPr>
        <w:jc w:val="center"/>
        <w:rPr>
          <w:rFonts w:ascii="Times New Roman" w:hAnsi="Times New Roman" w:cs="Times New Roman"/>
        </w:rPr>
      </w:pPr>
      <w:r w:rsidRPr="0046548B">
        <w:rPr>
          <w:rFonts w:ascii="Times New Roman" w:hAnsi="Times New Roman" w:cs="Times New Roman"/>
        </w:rPr>
        <w:t>Project Analysis Document</w:t>
      </w:r>
    </w:p>
    <w:p w14:paraId="03416AD4" w14:textId="77777777" w:rsidR="0011575B" w:rsidRPr="0046548B" w:rsidRDefault="0011575B" w:rsidP="0046548B">
      <w:pPr>
        <w:jc w:val="center"/>
        <w:rPr>
          <w:rFonts w:ascii="Times New Roman" w:hAnsi="Times New Roman" w:cs="Times New Roman"/>
        </w:rPr>
      </w:pPr>
    </w:p>
    <w:p w14:paraId="7FABFCBC" w14:textId="77777777" w:rsidR="0011575B" w:rsidRPr="0046548B" w:rsidRDefault="0011575B" w:rsidP="0046548B">
      <w:pPr>
        <w:jc w:val="center"/>
        <w:rPr>
          <w:rFonts w:ascii="Times New Roman" w:hAnsi="Times New Roman" w:cs="Times New Roman"/>
        </w:rPr>
      </w:pPr>
      <w:r w:rsidRPr="0046548B">
        <w:rPr>
          <w:rFonts w:ascii="Times New Roman" w:hAnsi="Times New Roman" w:cs="Times New Roman"/>
        </w:rPr>
        <w:t>Group 3:</w:t>
      </w:r>
    </w:p>
    <w:p w14:paraId="040BC192" w14:textId="77777777" w:rsidR="0011575B" w:rsidRPr="0046548B" w:rsidRDefault="0011575B" w:rsidP="0046548B">
      <w:pPr>
        <w:jc w:val="center"/>
        <w:rPr>
          <w:rFonts w:ascii="Times New Roman" w:hAnsi="Times New Roman" w:cs="Times New Roman"/>
        </w:rPr>
      </w:pPr>
    </w:p>
    <w:p w14:paraId="520DBF9A" w14:textId="77777777" w:rsidR="0046548B" w:rsidRPr="0046548B" w:rsidRDefault="0011575B" w:rsidP="0046548B">
      <w:pPr>
        <w:jc w:val="center"/>
        <w:rPr>
          <w:rFonts w:ascii="Times New Roman" w:eastAsia="Times New Roman" w:hAnsi="Times New Roman" w:cs="Times New Roman"/>
        </w:rPr>
      </w:pPr>
      <w:r w:rsidRPr="0046548B">
        <w:rPr>
          <w:rFonts w:ascii="Times New Roman" w:hAnsi="Times New Roman" w:cs="Times New Roman"/>
        </w:rPr>
        <w:t xml:space="preserve">Ashraya Regmi, </w:t>
      </w:r>
      <w:r w:rsidR="0046548B" w:rsidRPr="0046548B">
        <w:rPr>
          <w:rFonts w:ascii="Times New Roman" w:hAnsi="Times New Roman" w:cs="Times New Roman"/>
        </w:rPr>
        <w:t xml:space="preserve">Jesse Cruse, Tyler Roland, </w:t>
      </w:r>
      <w:r w:rsidR="0046548B" w:rsidRPr="0046548B">
        <w:rPr>
          <w:rFonts w:ascii="Times New Roman" w:eastAsia="Times New Roman" w:hAnsi="Times New Roman" w:cs="Times New Roman"/>
          <w:color w:val="666666"/>
          <w:shd w:val="clear" w:color="auto" w:fill="FFFFFF"/>
        </w:rPr>
        <w:t>Matthew Stevenson</w:t>
      </w:r>
    </w:p>
    <w:p w14:paraId="747C4E4F" w14:textId="77777777" w:rsidR="0011575B" w:rsidRPr="0046548B" w:rsidRDefault="0011575B" w:rsidP="0046548B">
      <w:pPr>
        <w:jc w:val="center"/>
        <w:rPr>
          <w:rFonts w:ascii="Times New Roman" w:hAnsi="Times New Roman" w:cs="Times New Roman"/>
        </w:rPr>
      </w:pPr>
    </w:p>
    <w:p w14:paraId="5FD524F5" w14:textId="77777777" w:rsidR="0011575B" w:rsidRDefault="0046548B" w:rsidP="0046548B">
      <w:pPr>
        <w:jc w:val="center"/>
        <w:rPr>
          <w:rFonts w:ascii="Times New Roman" w:hAnsi="Times New Roman" w:cs="Times New Roman"/>
        </w:rPr>
      </w:pPr>
      <w:r>
        <w:rPr>
          <w:rFonts w:ascii="Times New Roman" w:hAnsi="Times New Roman" w:cs="Times New Roman"/>
        </w:rPr>
        <w:t>University of Maryland University College</w:t>
      </w:r>
    </w:p>
    <w:p w14:paraId="0EF7B960" w14:textId="77777777" w:rsidR="0046548B" w:rsidRDefault="0046548B" w:rsidP="0046548B">
      <w:pPr>
        <w:jc w:val="center"/>
        <w:rPr>
          <w:rFonts w:ascii="Times New Roman" w:hAnsi="Times New Roman" w:cs="Times New Roman"/>
        </w:rPr>
      </w:pPr>
    </w:p>
    <w:p w14:paraId="508F60B4" w14:textId="77777777" w:rsidR="0046548B" w:rsidRDefault="0046548B" w:rsidP="0046548B">
      <w:pPr>
        <w:jc w:val="center"/>
        <w:rPr>
          <w:rFonts w:ascii="Times New Roman" w:hAnsi="Times New Roman" w:cs="Times New Roman"/>
        </w:rPr>
      </w:pPr>
    </w:p>
    <w:p w14:paraId="277DC883" w14:textId="77777777" w:rsidR="0046548B" w:rsidRDefault="0046548B" w:rsidP="0046548B">
      <w:pPr>
        <w:jc w:val="center"/>
        <w:rPr>
          <w:rFonts w:ascii="Times New Roman" w:hAnsi="Times New Roman" w:cs="Times New Roman"/>
        </w:rPr>
      </w:pPr>
    </w:p>
    <w:p w14:paraId="1F820B61" w14:textId="77777777" w:rsidR="0046548B" w:rsidRDefault="0046548B" w:rsidP="0046548B">
      <w:pPr>
        <w:jc w:val="center"/>
        <w:rPr>
          <w:rFonts w:ascii="Times New Roman" w:hAnsi="Times New Roman" w:cs="Times New Roman"/>
        </w:rPr>
      </w:pPr>
    </w:p>
    <w:p w14:paraId="5AFB4E25" w14:textId="77777777" w:rsidR="0046548B" w:rsidRDefault="0046548B" w:rsidP="0046548B">
      <w:pPr>
        <w:jc w:val="center"/>
        <w:rPr>
          <w:rFonts w:ascii="Times New Roman" w:hAnsi="Times New Roman" w:cs="Times New Roman"/>
        </w:rPr>
      </w:pPr>
    </w:p>
    <w:p w14:paraId="75F1CD56" w14:textId="77777777" w:rsidR="0046548B" w:rsidRDefault="0046548B" w:rsidP="0046548B">
      <w:pPr>
        <w:jc w:val="center"/>
        <w:rPr>
          <w:rFonts w:ascii="Times New Roman" w:hAnsi="Times New Roman" w:cs="Times New Roman"/>
        </w:rPr>
      </w:pPr>
    </w:p>
    <w:p w14:paraId="585F4BA9" w14:textId="77777777" w:rsidR="0046548B" w:rsidRDefault="0046548B" w:rsidP="0046548B">
      <w:pPr>
        <w:jc w:val="center"/>
        <w:rPr>
          <w:rFonts w:ascii="Times New Roman" w:hAnsi="Times New Roman" w:cs="Times New Roman"/>
        </w:rPr>
      </w:pPr>
    </w:p>
    <w:p w14:paraId="5AE67021" w14:textId="77777777" w:rsidR="0046548B" w:rsidRDefault="0046548B" w:rsidP="0046548B">
      <w:pPr>
        <w:jc w:val="center"/>
        <w:rPr>
          <w:rFonts w:ascii="Times New Roman" w:hAnsi="Times New Roman" w:cs="Times New Roman"/>
        </w:rPr>
      </w:pPr>
    </w:p>
    <w:p w14:paraId="556884BE" w14:textId="77777777" w:rsidR="0046548B" w:rsidRDefault="0046548B" w:rsidP="0046548B">
      <w:pPr>
        <w:jc w:val="center"/>
        <w:rPr>
          <w:rFonts w:ascii="Times New Roman" w:hAnsi="Times New Roman" w:cs="Times New Roman"/>
        </w:rPr>
      </w:pPr>
    </w:p>
    <w:p w14:paraId="25B9564D" w14:textId="77777777" w:rsidR="0046548B" w:rsidRDefault="0046548B" w:rsidP="0046548B">
      <w:pPr>
        <w:jc w:val="center"/>
        <w:rPr>
          <w:rFonts w:ascii="Times New Roman" w:hAnsi="Times New Roman" w:cs="Times New Roman"/>
        </w:rPr>
      </w:pPr>
    </w:p>
    <w:p w14:paraId="52308351" w14:textId="77777777" w:rsidR="0046548B" w:rsidRDefault="0046548B" w:rsidP="0046548B">
      <w:pPr>
        <w:jc w:val="center"/>
        <w:rPr>
          <w:rFonts w:ascii="Times New Roman" w:hAnsi="Times New Roman" w:cs="Times New Roman"/>
        </w:rPr>
      </w:pPr>
    </w:p>
    <w:p w14:paraId="2A2A8EDF" w14:textId="77777777" w:rsidR="0046548B" w:rsidRDefault="0046548B" w:rsidP="0046548B">
      <w:pPr>
        <w:jc w:val="center"/>
        <w:rPr>
          <w:rFonts w:ascii="Times New Roman" w:hAnsi="Times New Roman" w:cs="Times New Roman"/>
        </w:rPr>
      </w:pPr>
    </w:p>
    <w:p w14:paraId="3DB7CFB0" w14:textId="77777777" w:rsidR="0046548B" w:rsidRDefault="0046548B" w:rsidP="0046548B">
      <w:pPr>
        <w:jc w:val="center"/>
        <w:rPr>
          <w:rFonts w:ascii="Times New Roman" w:hAnsi="Times New Roman" w:cs="Times New Roman"/>
        </w:rPr>
      </w:pPr>
    </w:p>
    <w:p w14:paraId="4FA76223" w14:textId="77777777" w:rsidR="0046548B" w:rsidRDefault="0046548B" w:rsidP="0046548B">
      <w:pPr>
        <w:jc w:val="center"/>
        <w:rPr>
          <w:rFonts w:ascii="Times New Roman" w:hAnsi="Times New Roman" w:cs="Times New Roman"/>
        </w:rPr>
      </w:pPr>
    </w:p>
    <w:p w14:paraId="636CB254" w14:textId="77777777" w:rsidR="0046548B" w:rsidRDefault="0046548B" w:rsidP="0046548B">
      <w:pPr>
        <w:jc w:val="center"/>
        <w:rPr>
          <w:rFonts w:ascii="Times New Roman" w:hAnsi="Times New Roman" w:cs="Times New Roman"/>
        </w:rPr>
      </w:pPr>
    </w:p>
    <w:p w14:paraId="5C0223A5" w14:textId="77777777" w:rsidR="0046548B" w:rsidRDefault="0046548B" w:rsidP="0046548B">
      <w:pPr>
        <w:jc w:val="center"/>
        <w:rPr>
          <w:rFonts w:ascii="Times New Roman" w:hAnsi="Times New Roman" w:cs="Times New Roman"/>
        </w:rPr>
      </w:pPr>
    </w:p>
    <w:p w14:paraId="591E56B1" w14:textId="77777777" w:rsidR="0046548B" w:rsidRDefault="0046548B" w:rsidP="0046548B">
      <w:pPr>
        <w:jc w:val="center"/>
        <w:rPr>
          <w:rFonts w:ascii="Times New Roman" w:hAnsi="Times New Roman" w:cs="Times New Roman"/>
        </w:rPr>
      </w:pPr>
    </w:p>
    <w:p w14:paraId="7BF0B7C3" w14:textId="77777777" w:rsidR="0046548B" w:rsidRDefault="0046548B" w:rsidP="0046548B">
      <w:pPr>
        <w:jc w:val="center"/>
        <w:rPr>
          <w:rFonts w:ascii="Times New Roman" w:hAnsi="Times New Roman" w:cs="Times New Roman"/>
        </w:rPr>
      </w:pPr>
    </w:p>
    <w:p w14:paraId="5CC6B085" w14:textId="77777777" w:rsidR="0046548B" w:rsidRDefault="0046548B" w:rsidP="0046548B">
      <w:pPr>
        <w:jc w:val="center"/>
        <w:rPr>
          <w:rFonts w:ascii="Times New Roman" w:hAnsi="Times New Roman" w:cs="Times New Roman"/>
        </w:rPr>
      </w:pPr>
    </w:p>
    <w:p w14:paraId="4D6EC1BF" w14:textId="77777777" w:rsidR="0046548B" w:rsidRDefault="0046548B" w:rsidP="0046548B">
      <w:pPr>
        <w:jc w:val="center"/>
        <w:rPr>
          <w:rFonts w:ascii="Times New Roman" w:hAnsi="Times New Roman" w:cs="Times New Roman"/>
        </w:rPr>
      </w:pPr>
    </w:p>
    <w:p w14:paraId="2D0B97A7" w14:textId="77777777" w:rsidR="0046548B" w:rsidRDefault="0046548B" w:rsidP="0046548B">
      <w:pPr>
        <w:jc w:val="center"/>
        <w:rPr>
          <w:rFonts w:ascii="Times New Roman" w:hAnsi="Times New Roman" w:cs="Times New Roman"/>
        </w:rPr>
      </w:pPr>
    </w:p>
    <w:p w14:paraId="0C8BA885" w14:textId="77777777" w:rsidR="00BC04E9" w:rsidRDefault="00BC04E9" w:rsidP="0046548B">
      <w:pPr>
        <w:jc w:val="center"/>
        <w:rPr>
          <w:rFonts w:ascii="Times New Roman" w:hAnsi="Times New Roman" w:cs="Times New Roman"/>
        </w:rPr>
      </w:pPr>
    </w:p>
    <w:p w14:paraId="30C59E49" w14:textId="77777777" w:rsidR="0046548B" w:rsidRDefault="0046548B" w:rsidP="0046548B">
      <w:pPr>
        <w:jc w:val="center"/>
        <w:rPr>
          <w:rFonts w:ascii="Times New Roman" w:hAnsi="Times New Roman" w:cs="Times New Roman"/>
        </w:rPr>
      </w:pPr>
      <w:r>
        <w:rPr>
          <w:rFonts w:ascii="Times New Roman" w:hAnsi="Times New Roman" w:cs="Times New Roman"/>
        </w:rPr>
        <w:t>Revision 1.0</w:t>
      </w:r>
    </w:p>
    <w:p w14:paraId="28562E56" w14:textId="77777777" w:rsidR="0046548B" w:rsidRDefault="0046548B" w:rsidP="0046548B">
      <w:pPr>
        <w:jc w:val="center"/>
        <w:rPr>
          <w:rFonts w:ascii="Times New Roman" w:hAnsi="Times New Roman" w:cs="Times New Roman"/>
        </w:rPr>
      </w:pPr>
    </w:p>
    <w:p w14:paraId="0D3C6E97" w14:textId="77777777" w:rsidR="0046548B" w:rsidRDefault="0046548B" w:rsidP="0046548B">
      <w:pPr>
        <w:jc w:val="center"/>
        <w:rPr>
          <w:rFonts w:ascii="Times New Roman" w:hAnsi="Times New Roman" w:cs="Times New Roman"/>
        </w:rPr>
      </w:pPr>
      <w:r>
        <w:rPr>
          <w:rFonts w:ascii="Times New Roman" w:hAnsi="Times New Roman" w:cs="Times New Roman"/>
        </w:rPr>
        <w:t>June 8 2017</w:t>
      </w:r>
    </w:p>
    <w:p w14:paraId="626B460F" w14:textId="77777777" w:rsidR="0046548B" w:rsidRDefault="0046548B" w:rsidP="0046548B">
      <w:pPr>
        <w:jc w:val="center"/>
        <w:rPr>
          <w:rFonts w:ascii="Times New Roman" w:hAnsi="Times New Roman" w:cs="Times New Roman"/>
        </w:rPr>
      </w:pPr>
    </w:p>
    <w:p w14:paraId="62B016D8" w14:textId="77777777" w:rsidR="0046548B" w:rsidRDefault="0046548B" w:rsidP="0046548B">
      <w:pPr>
        <w:jc w:val="center"/>
        <w:rPr>
          <w:rFonts w:ascii="Times New Roman" w:hAnsi="Times New Roman" w:cs="Times New Roman"/>
        </w:rPr>
      </w:pPr>
    </w:p>
    <w:p w14:paraId="18693BB5" w14:textId="77777777" w:rsidR="0046548B" w:rsidRDefault="0046548B" w:rsidP="0046548B">
      <w:pPr>
        <w:jc w:val="center"/>
        <w:rPr>
          <w:rFonts w:ascii="Times New Roman" w:hAnsi="Times New Roman" w:cs="Times New Roman"/>
        </w:rPr>
      </w:pPr>
    </w:p>
    <w:p w14:paraId="18243D10" w14:textId="77777777" w:rsidR="0046548B" w:rsidRDefault="0046548B" w:rsidP="0046548B">
      <w:pPr>
        <w:jc w:val="center"/>
        <w:rPr>
          <w:rFonts w:ascii="Times New Roman" w:hAnsi="Times New Roman" w:cs="Times New Roman"/>
        </w:rPr>
      </w:pPr>
    </w:p>
    <w:p w14:paraId="41474C07" w14:textId="77777777" w:rsidR="0046548B" w:rsidRDefault="0046548B" w:rsidP="0046548B">
      <w:pPr>
        <w:jc w:val="center"/>
        <w:rPr>
          <w:rFonts w:ascii="Times New Roman" w:hAnsi="Times New Roman" w:cs="Times New Roman"/>
        </w:rPr>
      </w:pPr>
    </w:p>
    <w:p w14:paraId="673C91BD" w14:textId="77777777" w:rsidR="0046548B" w:rsidRDefault="0046548B" w:rsidP="0046548B">
      <w:pPr>
        <w:pStyle w:val="Heading1"/>
        <w:jc w:val="center"/>
        <w:rPr>
          <w:rFonts w:ascii="Times New Roman" w:hAnsi="Times New Roman" w:cs="Times New Roman"/>
          <w:b/>
          <w:sz w:val="28"/>
          <w:szCs w:val="28"/>
        </w:rPr>
      </w:pPr>
      <w:r w:rsidRPr="004544FF">
        <w:rPr>
          <w:rFonts w:ascii="Times New Roman" w:hAnsi="Times New Roman" w:cs="Times New Roman"/>
          <w:b/>
          <w:sz w:val="28"/>
          <w:szCs w:val="28"/>
        </w:rPr>
        <w:lastRenderedPageBreak/>
        <w:t>Revision History</w:t>
      </w:r>
    </w:p>
    <w:p w14:paraId="19B000C4" w14:textId="77777777" w:rsidR="004544FF" w:rsidRDefault="004544FF" w:rsidP="004544FF"/>
    <w:tbl>
      <w:tblPr>
        <w:tblStyle w:val="TableGrid"/>
        <w:tblW w:w="0" w:type="auto"/>
        <w:tblLook w:val="04A0" w:firstRow="1" w:lastRow="0" w:firstColumn="1" w:lastColumn="0" w:noHBand="0" w:noVBand="1"/>
      </w:tblPr>
      <w:tblGrid>
        <w:gridCol w:w="2337"/>
        <w:gridCol w:w="2337"/>
        <w:gridCol w:w="2338"/>
        <w:gridCol w:w="2338"/>
      </w:tblGrid>
      <w:tr w:rsidR="004544FF" w14:paraId="4F33437B" w14:textId="77777777" w:rsidTr="004544FF">
        <w:tc>
          <w:tcPr>
            <w:tcW w:w="2337" w:type="dxa"/>
          </w:tcPr>
          <w:p w14:paraId="101A1169" w14:textId="77777777" w:rsidR="004544FF" w:rsidRPr="004544FF" w:rsidRDefault="004544FF" w:rsidP="004544FF">
            <w:pPr>
              <w:jc w:val="center"/>
              <w:rPr>
                <w:b/>
              </w:rPr>
            </w:pPr>
            <w:r w:rsidRPr="004544FF">
              <w:rPr>
                <w:b/>
              </w:rPr>
              <w:t>Revision</w:t>
            </w:r>
          </w:p>
        </w:tc>
        <w:tc>
          <w:tcPr>
            <w:tcW w:w="2337" w:type="dxa"/>
          </w:tcPr>
          <w:p w14:paraId="531A9115" w14:textId="77777777" w:rsidR="004544FF" w:rsidRPr="004544FF" w:rsidRDefault="004544FF" w:rsidP="004544FF">
            <w:pPr>
              <w:jc w:val="center"/>
              <w:rPr>
                <w:b/>
              </w:rPr>
            </w:pPr>
            <w:r w:rsidRPr="004544FF">
              <w:rPr>
                <w:b/>
              </w:rPr>
              <w:t>Date</w:t>
            </w:r>
          </w:p>
        </w:tc>
        <w:tc>
          <w:tcPr>
            <w:tcW w:w="2338" w:type="dxa"/>
          </w:tcPr>
          <w:p w14:paraId="3D3CA55A" w14:textId="77777777" w:rsidR="004544FF" w:rsidRPr="004544FF" w:rsidRDefault="004544FF" w:rsidP="004544FF">
            <w:pPr>
              <w:jc w:val="center"/>
              <w:rPr>
                <w:b/>
              </w:rPr>
            </w:pPr>
            <w:r w:rsidRPr="004544FF">
              <w:rPr>
                <w:b/>
              </w:rPr>
              <w:t>Name of editor</w:t>
            </w:r>
          </w:p>
        </w:tc>
        <w:tc>
          <w:tcPr>
            <w:tcW w:w="2338" w:type="dxa"/>
          </w:tcPr>
          <w:p w14:paraId="5AA0358D" w14:textId="77777777" w:rsidR="004544FF" w:rsidRPr="004544FF" w:rsidRDefault="004544FF" w:rsidP="004544FF">
            <w:pPr>
              <w:jc w:val="center"/>
              <w:rPr>
                <w:b/>
              </w:rPr>
            </w:pPr>
            <w:r w:rsidRPr="004544FF">
              <w:rPr>
                <w:b/>
              </w:rPr>
              <w:t>Description</w:t>
            </w:r>
          </w:p>
        </w:tc>
      </w:tr>
      <w:tr w:rsidR="004544FF" w14:paraId="32522FB5" w14:textId="77777777" w:rsidTr="004544FF">
        <w:tc>
          <w:tcPr>
            <w:tcW w:w="2337" w:type="dxa"/>
          </w:tcPr>
          <w:p w14:paraId="7CB096AD" w14:textId="77777777" w:rsidR="004544FF" w:rsidRDefault="004544FF" w:rsidP="004544FF">
            <w:r>
              <w:t xml:space="preserve">              1</w:t>
            </w:r>
          </w:p>
        </w:tc>
        <w:tc>
          <w:tcPr>
            <w:tcW w:w="2337" w:type="dxa"/>
          </w:tcPr>
          <w:p w14:paraId="1D91789D" w14:textId="77777777" w:rsidR="004544FF" w:rsidRDefault="004544FF" w:rsidP="004544FF">
            <w:r>
              <w:t xml:space="preserve">     06/08/2017</w:t>
            </w:r>
          </w:p>
        </w:tc>
        <w:tc>
          <w:tcPr>
            <w:tcW w:w="2338" w:type="dxa"/>
          </w:tcPr>
          <w:p w14:paraId="70CCEBFC" w14:textId="77777777" w:rsidR="004544FF" w:rsidRDefault="004544FF" w:rsidP="004544FF">
            <w:r>
              <w:t xml:space="preserve"> Ashraya Regmi</w:t>
            </w:r>
          </w:p>
        </w:tc>
        <w:tc>
          <w:tcPr>
            <w:tcW w:w="2338" w:type="dxa"/>
          </w:tcPr>
          <w:p w14:paraId="0086114C" w14:textId="77777777" w:rsidR="004544FF" w:rsidRDefault="004544FF" w:rsidP="004544FF">
            <w:r>
              <w:t xml:space="preserve">   Original Document</w:t>
            </w:r>
          </w:p>
        </w:tc>
      </w:tr>
      <w:tr w:rsidR="004544FF" w14:paraId="081425FC" w14:textId="77777777" w:rsidTr="004544FF">
        <w:tc>
          <w:tcPr>
            <w:tcW w:w="2337" w:type="dxa"/>
          </w:tcPr>
          <w:p w14:paraId="15FCF4D8" w14:textId="77777777" w:rsidR="004544FF" w:rsidRDefault="004544FF" w:rsidP="004544FF"/>
        </w:tc>
        <w:tc>
          <w:tcPr>
            <w:tcW w:w="2337" w:type="dxa"/>
          </w:tcPr>
          <w:p w14:paraId="2449C964" w14:textId="77777777" w:rsidR="004544FF" w:rsidRDefault="004544FF" w:rsidP="004544FF"/>
        </w:tc>
        <w:tc>
          <w:tcPr>
            <w:tcW w:w="2338" w:type="dxa"/>
          </w:tcPr>
          <w:p w14:paraId="3DBFC507" w14:textId="77777777" w:rsidR="004544FF" w:rsidRDefault="004544FF" w:rsidP="004544FF"/>
        </w:tc>
        <w:tc>
          <w:tcPr>
            <w:tcW w:w="2338" w:type="dxa"/>
          </w:tcPr>
          <w:p w14:paraId="00F66883" w14:textId="77777777" w:rsidR="004544FF" w:rsidRDefault="004544FF" w:rsidP="004544FF"/>
        </w:tc>
      </w:tr>
      <w:tr w:rsidR="004544FF" w14:paraId="11ADFAAC" w14:textId="77777777" w:rsidTr="004544FF">
        <w:tc>
          <w:tcPr>
            <w:tcW w:w="2337" w:type="dxa"/>
          </w:tcPr>
          <w:p w14:paraId="0801F776" w14:textId="77777777" w:rsidR="004544FF" w:rsidRDefault="004544FF" w:rsidP="004544FF"/>
        </w:tc>
        <w:tc>
          <w:tcPr>
            <w:tcW w:w="2337" w:type="dxa"/>
          </w:tcPr>
          <w:p w14:paraId="4E7F30B6" w14:textId="77777777" w:rsidR="004544FF" w:rsidRDefault="004544FF" w:rsidP="004544FF"/>
        </w:tc>
        <w:tc>
          <w:tcPr>
            <w:tcW w:w="2338" w:type="dxa"/>
          </w:tcPr>
          <w:p w14:paraId="007C9937" w14:textId="77777777" w:rsidR="004544FF" w:rsidRDefault="004544FF" w:rsidP="004544FF"/>
        </w:tc>
        <w:tc>
          <w:tcPr>
            <w:tcW w:w="2338" w:type="dxa"/>
          </w:tcPr>
          <w:p w14:paraId="470E7BBE" w14:textId="77777777" w:rsidR="004544FF" w:rsidRDefault="004544FF" w:rsidP="004544FF"/>
        </w:tc>
      </w:tr>
      <w:tr w:rsidR="004544FF" w14:paraId="35CF9B0B" w14:textId="77777777" w:rsidTr="004544FF">
        <w:tc>
          <w:tcPr>
            <w:tcW w:w="2337" w:type="dxa"/>
          </w:tcPr>
          <w:p w14:paraId="5A7664D6" w14:textId="77777777" w:rsidR="004544FF" w:rsidRDefault="004544FF" w:rsidP="004544FF"/>
        </w:tc>
        <w:tc>
          <w:tcPr>
            <w:tcW w:w="2337" w:type="dxa"/>
          </w:tcPr>
          <w:p w14:paraId="0B07431B" w14:textId="77777777" w:rsidR="004544FF" w:rsidRDefault="004544FF" w:rsidP="004544FF"/>
        </w:tc>
        <w:tc>
          <w:tcPr>
            <w:tcW w:w="2338" w:type="dxa"/>
          </w:tcPr>
          <w:p w14:paraId="30A622B9" w14:textId="77777777" w:rsidR="004544FF" w:rsidRDefault="004544FF" w:rsidP="004544FF"/>
        </w:tc>
        <w:tc>
          <w:tcPr>
            <w:tcW w:w="2338" w:type="dxa"/>
          </w:tcPr>
          <w:p w14:paraId="708EEAB8" w14:textId="77777777" w:rsidR="004544FF" w:rsidRDefault="004544FF" w:rsidP="004544FF"/>
        </w:tc>
      </w:tr>
      <w:tr w:rsidR="004544FF" w14:paraId="7D4854ED" w14:textId="77777777" w:rsidTr="004544FF">
        <w:tc>
          <w:tcPr>
            <w:tcW w:w="2337" w:type="dxa"/>
          </w:tcPr>
          <w:p w14:paraId="787BB4C2" w14:textId="77777777" w:rsidR="004544FF" w:rsidRDefault="004544FF" w:rsidP="004544FF"/>
        </w:tc>
        <w:tc>
          <w:tcPr>
            <w:tcW w:w="2337" w:type="dxa"/>
          </w:tcPr>
          <w:p w14:paraId="3CD2666C" w14:textId="77777777" w:rsidR="004544FF" w:rsidRDefault="004544FF" w:rsidP="004544FF"/>
        </w:tc>
        <w:tc>
          <w:tcPr>
            <w:tcW w:w="2338" w:type="dxa"/>
          </w:tcPr>
          <w:p w14:paraId="6EAFFF18" w14:textId="77777777" w:rsidR="004544FF" w:rsidRDefault="004544FF" w:rsidP="004544FF"/>
        </w:tc>
        <w:tc>
          <w:tcPr>
            <w:tcW w:w="2338" w:type="dxa"/>
          </w:tcPr>
          <w:p w14:paraId="70DA2EF5" w14:textId="77777777" w:rsidR="004544FF" w:rsidRDefault="004544FF" w:rsidP="004544FF"/>
        </w:tc>
      </w:tr>
      <w:tr w:rsidR="004544FF" w14:paraId="212274F5" w14:textId="77777777" w:rsidTr="004544FF">
        <w:tc>
          <w:tcPr>
            <w:tcW w:w="2337" w:type="dxa"/>
          </w:tcPr>
          <w:p w14:paraId="5AEF05E7" w14:textId="77777777" w:rsidR="004544FF" w:rsidRDefault="004544FF" w:rsidP="004544FF"/>
        </w:tc>
        <w:tc>
          <w:tcPr>
            <w:tcW w:w="2337" w:type="dxa"/>
          </w:tcPr>
          <w:p w14:paraId="1EC247DC" w14:textId="77777777" w:rsidR="004544FF" w:rsidRDefault="004544FF" w:rsidP="004544FF"/>
        </w:tc>
        <w:tc>
          <w:tcPr>
            <w:tcW w:w="2338" w:type="dxa"/>
          </w:tcPr>
          <w:p w14:paraId="1E4B8DB4" w14:textId="77777777" w:rsidR="004544FF" w:rsidRDefault="004544FF" w:rsidP="004544FF"/>
        </w:tc>
        <w:tc>
          <w:tcPr>
            <w:tcW w:w="2338" w:type="dxa"/>
          </w:tcPr>
          <w:p w14:paraId="5387F081" w14:textId="77777777" w:rsidR="004544FF" w:rsidRDefault="004544FF" w:rsidP="004544FF"/>
        </w:tc>
      </w:tr>
      <w:tr w:rsidR="004544FF" w14:paraId="58B570DB" w14:textId="77777777" w:rsidTr="004544FF">
        <w:tc>
          <w:tcPr>
            <w:tcW w:w="2337" w:type="dxa"/>
          </w:tcPr>
          <w:p w14:paraId="41EDAAA7" w14:textId="77777777" w:rsidR="004544FF" w:rsidRDefault="004544FF" w:rsidP="004544FF"/>
        </w:tc>
        <w:tc>
          <w:tcPr>
            <w:tcW w:w="2337" w:type="dxa"/>
          </w:tcPr>
          <w:p w14:paraId="55B8A5BA" w14:textId="77777777" w:rsidR="004544FF" w:rsidRDefault="004544FF" w:rsidP="004544FF"/>
        </w:tc>
        <w:tc>
          <w:tcPr>
            <w:tcW w:w="2338" w:type="dxa"/>
          </w:tcPr>
          <w:p w14:paraId="27BAC157" w14:textId="77777777" w:rsidR="004544FF" w:rsidRDefault="004544FF" w:rsidP="004544FF"/>
        </w:tc>
        <w:tc>
          <w:tcPr>
            <w:tcW w:w="2338" w:type="dxa"/>
          </w:tcPr>
          <w:p w14:paraId="4297E83E" w14:textId="77777777" w:rsidR="004544FF" w:rsidRDefault="004544FF" w:rsidP="004544FF"/>
        </w:tc>
      </w:tr>
    </w:tbl>
    <w:p w14:paraId="43B775B3" w14:textId="77777777" w:rsidR="004544FF" w:rsidRDefault="004544FF" w:rsidP="004544FF"/>
    <w:p w14:paraId="702B1C55" w14:textId="77777777" w:rsidR="004544FF" w:rsidRDefault="004544FF" w:rsidP="004544FF"/>
    <w:p w14:paraId="40EACD95" w14:textId="77777777" w:rsidR="004544FF" w:rsidRDefault="004544FF" w:rsidP="004544FF"/>
    <w:p w14:paraId="0ADDABC4" w14:textId="77777777" w:rsidR="004544FF" w:rsidRDefault="004544FF" w:rsidP="004544FF"/>
    <w:p w14:paraId="7513417C" w14:textId="77777777" w:rsidR="004544FF" w:rsidRDefault="004544FF" w:rsidP="004544FF"/>
    <w:p w14:paraId="7EC43697" w14:textId="77777777" w:rsidR="004544FF" w:rsidRDefault="004544FF" w:rsidP="004544FF"/>
    <w:p w14:paraId="486F4B7F" w14:textId="77777777" w:rsidR="004544FF" w:rsidRDefault="004544FF" w:rsidP="004544FF"/>
    <w:p w14:paraId="70B01EBA" w14:textId="77777777" w:rsidR="004544FF" w:rsidRDefault="004544FF" w:rsidP="004544FF"/>
    <w:p w14:paraId="2F97AC60" w14:textId="77777777" w:rsidR="004544FF" w:rsidRDefault="004544FF" w:rsidP="004544FF"/>
    <w:p w14:paraId="68BC9A71" w14:textId="77777777" w:rsidR="004544FF" w:rsidRDefault="004544FF" w:rsidP="004544FF"/>
    <w:p w14:paraId="267DCA67" w14:textId="77777777" w:rsidR="004544FF" w:rsidRDefault="004544FF" w:rsidP="004544FF"/>
    <w:p w14:paraId="42CA93BB" w14:textId="77777777" w:rsidR="004544FF" w:rsidRDefault="004544FF" w:rsidP="004544FF"/>
    <w:p w14:paraId="70923D41" w14:textId="77777777" w:rsidR="004544FF" w:rsidRDefault="004544FF" w:rsidP="004544FF"/>
    <w:p w14:paraId="3544DC07" w14:textId="77777777" w:rsidR="004544FF" w:rsidRDefault="004544FF" w:rsidP="004544FF"/>
    <w:p w14:paraId="2DB9C44C" w14:textId="77777777" w:rsidR="004544FF" w:rsidRDefault="004544FF" w:rsidP="004544FF"/>
    <w:p w14:paraId="4AAC6396" w14:textId="77777777" w:rsidR="004544FF" w:rsidRDefault="004544FF" w:rsidP="004544FF"/>
    <w:p w14:paraId="52755260" w14:textId="77777777" w:rsidR="004544FF" w:rsidRDefault="004544FF" w:rsidP="004544FF"/>
    <w:p w14:paraId="79E60164" w14:textId="77777777" w:rsidR="004544FF" w:rsidRDefault="004544FF" w:rsidP="004544FF"/>
    <w:p w14:paraId="07D05557" w14:textId="77777777" w:rsidR="004544FF" w:rsidRDefault="004544FF" w:rsidP="004544FF"/>
    <w:p w14:paraId="5E668F65" w14:textId="77777777" w:rsidR="004544FF" w:rsidRDefault="004544FF" w:rsidP="004544FF"/>
    <w:p w14:paraId="1F97F6A7" w14:textId="77777777" w:rsidR="004544FF" w:rsidRDefault="004544FF" w:rsidP="004544FF"/>
    <w:p w14:paraId="23DE19CB" w14:textId="77777777" w:rsidR="004544FF" w:rsidRDefault="004544FF" w:rsidP="004544FF"/>
    <w:p w14:paraId="1A905245" w14:textId="77777777" w:rsidR="004544FF" w:rsidRDefault="004544FF" w:rsidP="004544FF"/>
    <w:p w14:paraId="2DB0EC85" w14:textId="77777777" w:rsidR="004544FF" w:rsidRDefault="004544FF" w:rsidP="004544FF"/>
    <w:p w14:paraId="776E80C8" w14:textId="77777777" w:rsidR="004544FF" w:rsidRDefault="004544FF" w:rsidP="004544FF"/>
    <w:p w14:paraId="654F6A05" w14:textId="77777777" w:rsidR="004544FF" w:rsidRDefault="004544FF" w:rsidP="004544FF"/>
    <w:p w14:paraId="32A33B47" w14:textId="77777777" w:rsidR="004544FF" w:rsidRDefault="004544FF" w:rsidP="004544FF"/>
    <w:p w14:paraId="3B25D721" w14:textId="77777777" w:rsidR="004544FF" w:rsidRDefault="004544FF" w:rsidP="004544FF"/>
    <w:p w14:paraId="35BAD9A4" w14:textId="77777777" w:rsidR="004544FF" w:rsidRDefault="004544FF" w:rsidP="004544FF"/>
    <w:p w14:paraId="5C3C3B73" w14:textId="77777777" w:rsidR="004544FF" w:rsidRDefault="004544FF" w:rsidP="004544FF"/>
    <w:p w14:paraId="0DC18093" w14:textId="77777777" w:rsidR="004544FF" w:rsidRDefault="004544FF" w:rsidP="004544FF"/>
    <w:p w14:paraId="536E3A0E" w14:textId="77777777" w:rsidR="004544FF" w:rsidRDefault="004544FF" w:rsidP="004544FF"/>
    <w:p w14:paraId="46B5FCD5" w14:textId="77777777" w:rsidR="004544FF" w:rsidRDefault="004544FF" w:rsidP="004544FF"/>
    <w:p w14:paraId="4EB157BC" w14:textId="77777777" w:rsidR="004544FF" w:rsidRDefault="004544FF" w:rsidP="004544FF">
      <w:r>
        <w:lastRenderedPageBreak/>
        <w:t xml:space="preserve">Project Analysis: </w:t>
      </w:r>
    </w:p>
    <w:p w14:paraId="316E658E" w14:textId="77777777" w:rsidR="00DC1ED3" w:rsidRDefault="00DC1ED3" w:rsidP="004544FF"/>
    <w:p w14:paraId="733ABC8B" w14:textId="616B8071" w:rsidR="00DC1ED3" w:rsidRDefault="00E47C54" w:rsidP="004544FF">
      <w:r>
        <w:t>1) Analysis</w:t>
      </w:r>
    </w:p>
    <w:p w14:paraId="71E46109" w14:textId="77777777" w:rsidR="00E47C54" w:rsidRDefault="00E47C54" w:rsidP="004544FF"/>
    <w:p w14:paraId="742B57B9" w14:textId="44DEF3F1" w:rsidR="00E47C54" w:rsidRDefault="00E47C54" w:rsidP="004544FF">
      <w:r>
        <w:t xml:space="preserve">Our project is to create a web application </w:t>
      </w:r>
      <w:r w:rsidR="005E07AC">
        <w:t>that keeps</w:t>
      </w:r>
      <w:r w:rsidR="00E667B6">
        <w:t xml:space="preserve"> track of what the customer has purchased in the past and depending on their shopping </w:t>
      </w:r>
      <w:r w:rsidR="00D63560">
        <w:t>history,</w:t>
      </w:r>
      <w:r w:rsidR="00FA56C3">
        <w:t xml:space="preserve"> advise them on what they might during their shopping trip to the store.</w:t>
      </w:r>
    </w:p>
    <w:p w14:paraId="78CB98E1" w14:textId="77777777" w:rsidR="0017062C" w:rsidRDefault="0017062C" w:rsidP="004544FF"/>
    <w:p w14:paraId="35B4F423" w14:textId="7A06BB0D" w:rsidR="0017062C" w:rsidRDefault="0017062C" w:rsidP="004544FF">
      <w:r>
        <w:t xml:space="preserve">Its functional requirements are as follows: </w:t>
      </w:r>
    </w:p>
    <w:p w14:paraId="3C1B99CC" w14:textId="77777777" w:rsidR="0017062C" w:rsidRDefault="0017062C" w:rsidP="004544FF"/>
    <w:tbl>
      <w:tblPr>
        <w:tblStyle w:val="TableGrid"/>
        <w:tblW w:w="0" w:type="auto"/>
        <w:jc w:val="center"/>
        <w:tblLook w:val="04A0" w:firstRow="1" w:lastRow="0" w:firstColumn="1" w:lastColumn="0" w:noHBand="0" w:noVBand="1"/>
      </w:tblPr>
      <w:tblGrid>
        <w:gridCol w:w="2065"/>
        <w:gridCol w:w="6030"/>
      </w:tblGrid>
      <w:tr w:rsidR="0017062C" w:rsidRPr="007D3602" w14:paraId="57387F2F" w14:textId="77777777" w:rsidTr="002F5E4E">
        <w:trPr>
          <w:jc w:val="center"/>
        </w:trPr>
        <w:tc>
          <w:tcPr>
            <w:tcW w:w="2065" w:type="dxa"/>
          </w:tcPr>
          <w:p w14:paraId="2231B634" w14:textId="77777777" w:rsidR="0017062C" w:rsidRPr="007D3602" w:rsidRDefault="0017062C" w:rsidP="002F5E4E">
            <w:pPr>
              <w:jc w:val="center"/>
              <w:rPr>
                <w:b/>
              </w:rPr>
            </w:pPr>
            <w:r w:rsidRPr="007D3602">
              <w:rPr>
                <w:b/>
              </w:rPr>
              <w:t>Requirement #</w:t>
            </w:r>
          </w:p>
        </w:tc>
        <w:tc>
          <w:tcPr>
            <w:tcW w:w="6030" w:type="dxa"/>
          </w:tcPr>
          <w:p w14:paraId="6827BADC" w14:textId="77777777" w:rsidR="0017062C" w:rsidRPr="007D3602" w:rsidRDefault="0017062C" w:rsidP="002F5E4E">
            <w:pPr>
              <w:jc w:val="center"/>
              <w:rPr>
                <w:b/>
              </w:rPr>
            </w:pPr>
            <w:r w:rsidRPr="007D3602">
              <w:rPr>
                <w:b/>
              </w:rPr>
              <w:t>Description</w:t>
            </w:r>
          </w:p>
        </w:tc>
      </w:tr>
      <w:tr w:rsidR="0017062C" w14:paraId="2D0B309F" w14:textId="77777777" w:rsidTr="002F5E4E">
        <w:trPr>
          <w:jc w:val="center"/>
        </w:trPr>
        <w:tc>
          <w:tcPr>
            <w:tcW w:w="2065" w:type="dxa"/>
          </w:tcPr>
          <w:p w14:paraId="2D74122E" w14:textId="77777777" w:rsidR="0017062C" w:rsidRDefault="0017062C" w:rsidP="002F5E4E">
            <w:pPr>
              <w:jc w:val="center"/>
            </w:pPr>
            <w:r>
              <w:t>1</w:t>
            </w:r>
          </w:p>
        </w:tc>
        <w:tc>
          <w:tcPr>
            <w:tcW w:w="6030" w:type="dxa"/>
          </w:tcPr>
          <w:p w14:paraId="58EA3BF6" w14:textId="270982D2" w:rsidR="0017062C" w:rsidRDefault="0017062C" w:rsidP="00A9320C">
            <w:r>
              <w:t xml:space="preserve">This program will have a user interface to interact with </w:t>
            </w:r>
            <w:r w:rsidR="00A9320C">
              <w:t>the web application</w:t>
            </w:r>
            <w:r>
              <w:t>.</w:t>
            </w:r>
          </w:p>
        </w:tc>
      </w:tr>
      <w:tr w:rsidR="00454C2D" w14:paraId="67B8E44C" w14:textId="77777777" w:rsidTr="002F5E4E">
        <w:trPr>
          <w:jc w:val="center"/>
        </w:trPr>
        <w:tc>
          <w:tcPr>
            <w:tcW w:w="2065" w:type="dxa"/>
          </w:tcPr>
          <w:p w14:paraId="28D12117" w14:textId="3B1B2155" w:rsidR="00454C2D" w:rsidRDefault="00454C2D" w:rsidP="002F5E4E">
            <w:pPr>
              <w:jc w:val="center"/>
            </w:pPr>
            <w:r>
              <w:t>2</w:t>
            </w:r>
          </w:p>
        </w:tc>
        <w:tc>
          <w:tcPr>
            <w:tcW w:w="6030" w:type="dxa"/>
          </w:tcPr>
          <w:p w14:paraId="79EF2DB1" w14:textId="7A14F8A2" w:rsidR="00454C2D" w:rsidRDefault="00454C2D" w:rsidP="00A9320C">
            <w:r>
              <w:t>The program tracks and stores what the user has bought overtime.</w:t>
            </w:r>
          </w:p>
        </w:tc>
      </w:tr>
      <w:tr w:rsidR="00454C2D" w14:paraId="64A95052" w14:textId="77777777" w:rsidTr="002F5E4E">
        <w:trPr>
          <w:jc w:val="center"/>
        </w:trPr>
        <w:tc>
          <w:tcPr>
            <w:tcW w:w="2065" w:type="dxa"/>
          </w:tcPr>
          <w:p w14:paraId="7842C689" w14:textId="4E7B4649" w:rsidR="00454C2D" w:rsidRDefault="00454C2D" w:rsidP="002F5E4E">
            <w:pPr>
              <w:jc w:val="center"/>
            </w:pPr>
            <w:r>
              <w:t>3</w:t>
            </w:r>
          </w:p>
        </w:tc>
        <w:tc>
          <w:tcPr>
            <w:tcW w:w="6030" w:type="dxa"/>
          </w:tcPr>
          <w:p w14:paraId="34C780EA" w14:textId="2197586B" w:rsidR="00454C2D" w:rsidRDefault="00EB26D8" w:rsidP="00A9320C">
            <w:r>
              <w:t>This program will allow the user to generate a shopping list for regular interval trips as well as special trips.</w:t>
            </w:r>
          </w:p>
        </w:tc>
      </w:tr>
      <w:tr w:rsidR="0017062C" w14:paraId="315CEED2" w14:textId="77777777" w:rsidTr="002F5E4E">
        <w:trPr>
          <w:jc w:val="center"/>
        </w:trPr>
        <w:tc>
          <w:tcPr>
            <w:tcW w:w="2065" w:type="dxa"/>
          </w:tcPr>
          <w:p w14:paraId="21551EF4" w14:textId="5F0F172B" w:rsidR="0017062C" w:rsidRDefault="00EB26D8" w:rsidP="002F5E4E">
            <w:pPr>
              <w:jc w:val="center"/>
            </w:pPr>
            <w:r>
              <w:t>4</w:t>
            </w:r>
          </w:p>
        </w:tc>
        <w:tc>
          <w:tcPr>
            <w:tcW w:w="6030" w:type="dxa"/>
          </w:tcPr>
          <w:p w14:paraId="59912C4A" w14:textId="77777777" w:rsidR="0017062C" w:rsidRDefault="0017062C" w:rsidP="002F5E4E">
            <w:r>
              <w:t>This program will require a backend database to store purchase and user details.</w:t>
            </w:r>
          </w:p>
        </w:tc>
      </w:tr>
      <w:tr w:rsidR="0017062C" w14:paraId="0AC228E5" w14:textId="77777777" w:rsidTr="002F5E4E">
        <w:trPr>
          <w:jc w:val="center"/>
        </w:trPr>
        <w:tc>
          <w:tcPr>
            <w:tcW w:w="2065" w:type="dxa"/>
          </w:tcPr>
          <w:p w14:paraId="5542C342" w14:textId="3F7B3E81" w:rsidR="0017062C" w:rsidRDefault="00EB26D8" w:rsidP="002F5E4E">
            <w:pPr>
              <w:jc w:val="center"/>
            </w:pPr>
            <w:r>
              <w:t>5</w:t>
            </w:r>
          </w:p>
        </w:tc>
        <w:tc>
          <w:tcPr>
            <w:tcW w:w="6030" w:type="dxa"/>
          </w:tcPr>
          <w:p w14:paraId="7D499410" w14:textId="01E30885" w:rsidR="0017062C" w:rsidRDefault="00EB26D8" w:rsidP="002F5E4E">
            <w:r>
              <w:t>This program will enable the user to email lists to themselves from the website or print the list.</w:t>
            </w:r>
          </w:p>
        </w:tc>
      </w:tr>
      <w:tr w:rsidR="0017062C" w14:paraId="5C9E7AA3" w14:textId="77777777" w:rsidTr="002F5E4E">
        <w:trPr>
          <w:jc w:val="center"/>
        </w:trPr>
        <w:tc>
          <w:tcPr>
            <w:tcW w:w="2065" w:type="dxa"/>
          </w:tcPr>
          <w:p w14:paraId="55A78F10" w14:textId="7619A7F6" w:rsidR="0017062C" w:rsidRDefault="0017062C" w:rsidP="002F5E4E">
            <w:pPr>
              <w:jc w:val="center"/>
            </w:pPr>
          </w:p>
        </w:tc>
        <w:tc>
          <w:tcPr>
            <w:tcW w:w="6030" w:type="dxa"/>
          </w:tcPr>
          <w:p w14:paraId="182849A8" w14:textId="66E877A9" w:rsidR="00A9320C" w:rsidRDefault="00A9320C" w:rsidP="002F5E4E"/>
        </w:tc>
      </w:tr>
      <w:tr w:rsidR="00A9320C" w14:paraId="521F9DDB" w14:textId="77777777" w:rsidTr="002F5E4E">
        <w:trPr>
          <w:jc w:val="center"/>
        </w:trPr>
        <w:tc>
          <w:tcPr>
            <w:tcW w:w="2065" w:type="dxa"/>
          </w:tcPr>
          <w:p w14:paraId="683CCF7C" w14:textId="77777777" w:rsidR="00A9320C" w:rsidRDefault="00A9320C" w:rsidP="002F5E4E">
            <w:pPr>
              <w:jc w:val="center"/>
            </w:pPr>
          </w:p>
        </w:tc>
        <w:tc>
          <w:tcPr>
            <w:tcW w:w="6030" w:type="dxa"/>
          </w:tcPr>
          <w:p w14:paraId="7FF0C0C1" w14:textId="77777777" w:rsidR="00A9320C" w:rsidRDefault="00A9320C" w:rsidP="002F5E4E"/>
        </w:tc>
      </w:tr>
      <w:tr w:rsidR="00A9320C" w14:paraId="4F7135CA" w14:textId="77777777" w:rsidTr="002F5E4E">
        <w:trPr>
          <w:jc w:val="center"/>
        </w:trPr>
        <w:tc>
          <w:tcPr>
            <w:tcW w:w="2065" w:type="dxa"/>
          </w:tcPr>
          <w:p w14:paraId="62323DD4" w14:textId="77777777" w:rsidR="00A9320C" w:rsidRDefault="00A9320C" w:rsidP="002F5E4E">
            <w:pPr>
              <w:jc w:val="center"/>
            </w:pPr>
          </w:p>
        </w:tc>
        <w:tc>
          <w:tcPr>
            <w:tcW w:w="6030" w:type="dxa"/>
          </w:tcPr>
          <w:p w14:paraId="3C7AD604" w14:textId="77777777" w:rsidR="00A9320C" w:rsidRDefault="00A9320C" w:rsidP="002F5E4E"/>
        </w:tc>
      </w:tr>
      <w:tr w:rsidR="00A9320C" w14:paraId="0D4B59D4" w14:textId="77777777" w:rsidTr="002F5E4E">
        <w:trPr>
          <w:jc w:val="center"/>
        </w:trPr>
        <w:tc>
          <w:tcPr>
            <w:tcW w:w="2065" w:type="dxa"/>
          </w:tcPr>
          <w:p w14:paraId="3C99963B" w14:textId="77777777" w:rsidR="00A9320C" w:rsidRDefault="00A9320C" w:rsidP="002F5E4E">
            <w:pPr>
              <w:jc w:val="center"/>
            </w:pPr>
          </w:p>
        </w:tc>
        <w:tc>
          <w:tcPr>
            <w:tcW w:w="6030" w:type="dxa"/>
          </w:tcPr>
          <w:p w14:paraId="6B253411" w14:textId="77777777" w:rsidR="00A9320C" w:rsidRDefault="00A9320C" w:rsidP="002F5E4E"/>
        </w:tc>
      </w:tr>
      <w:tr w:rsidR="00A9320C" w14:paraId="02AD3EB5" w14:textId="77777777" w:rsidTr="002F5E4E">
        <w:trPr>
          <w:jc w:val="center"/>
        </w:trPr>
        <w:tc>
          <w:tcPr>
            <w:tcW w:w="2065" w:type="dxa"/>
          </w:tcPr>
          <w:p w14:paraId="3037BC3F" w14:textId="77777777" w:rsidR="00A9320C" w:rsidRDefault="00A9320C" w:rsidP="002F5E4E">
            <w:pPr>
              <w:jc w:val="center"/>
            </w:pPr>
          </w:p>
        </w:tc>
        <w:tc>
          <w:tcPr>
            <w:tcW w:w="6030" w:type="dxa"/>
          </w:tcPr>
          <w:p w14:paraId="653D7B3A" w14:textId="77777777" w:rsidR="00A9320C" w:rsidRDefault="00A9320C" w:rsidP="002F5E4E"/>
        </w:tc>
      </w:tr>
    </w:tbl>
    <w:p w14:paraId="09E7F1BE" w14:textId="77777777" w:rsidR="0017062C" w:rsidRDefault="0017062C" w:rsidP="004544FF"/>
    <w:p w14:paraId="6F99FB57" w14:textId="77777777" w:rsidR="0029134D" w:rsidRDefault="0029134D" w:rsidP="004544FF"/>
    <w:p w14:paraId="7E80424F" w14:textId="63AC2825" w:rsidR="0029134D" w:rsidRDefault="0029134D" w:rsidP="004544FF">
      <w:r>
        <w:t>To more go details in this analysis, we will break it down regarding the output data, input data and its processing function:</w:t>
      </w:r>
    </w:p>
    <w:p w14:paraId="197CCC09" w14:textId="0B25C69A" w:rsidR="0029134D" w:rsidRDefault="0029134D" w:rsidP="0029134D">
      <w:pPr>
        <w:pStyle w:val="ListParagraph"/>
        <w:numPr>
          <w:ilvl w:val="0"/>
          <w:numId w:val="1"/>
        </w:numPr>
      </w:pPr>
      <w:r>
        <w:t>Outside system: the end user</w:t>
      </w:r>
    </w:p>
    <w:p w14:paraId="3A488512" w14:textId="7C344828" w:rsidR="0029134D" w:rsidRDefault="0029134D" w:rsidP="0029134D">
      <w:pPr>
        <w:pStyle w:val="ListParagraph"/>
        <w:numPr>
          <w:ilvl w:val="0"/>
          <w:numId w:val="1"/>
        </w:numPr>
      </w:pPr>
      <w:r>
        <w:t xml:space="preserve">Input data: </w:t>
      </w:r>
      <w:r w:rsidR="000C6D6E">
        <w:t>Names, dates, notifications</w:t>
      </w:r>
    </w:p>
    <w:p w14:paraId="5BA9FCAE" w14:textId="6E917750" w:rsidR="00EC26D8" w:rsidRDefault="00EC26D8" w:rsidP="0029134D">
      <w:pPr>
        <w:pStyle w:val="ListParagraph"/>
        <w:numPr>
          <w:ilvl w:val="0"/>
          <w:numId w:val="1"/>
        </w:numPr>
      </w:pPr>
      <w:r>
        <w:t xml:space="preserve">Output data: Shopping list, </w:t>
      </w:r>
      <w:r w:rsidR="007C732C">
        <w:t>list of products, products with pictures</w:t>
      </w:r>
    </w:p>
    <w:p w14:paraId="525A5591" w14:textId="5D9B1785" w:rsidR="007C732C" w:rsidRDefault="007C732C" w:rsidP="0029134D">
      <w:pPr>
        <w:pStyle w:val="ListParagraph"/>
        <w:numPr>
          <w:ilvl w:val="0"/>
          <w:numId w:val="1"/>
        </w:numPr>
      </w:pPr>
      <w:r>
        <w:t>Data Processing: database stores the information of products and the users shopping habits, and displays it to the user when needed.</w:t>
      </w:r>
    </w:p>
    <w:p w14:paraId="35F365C7" w14:textId="77777777" w:rsidR="00D63560" w:rsidRDefault="00D63560" w:rsidP="00D63560"/>
    <w:p w14:paraId="3660F69F" w14:textId="77777777" w:rsidR="00D63560" w:rsidRDefault="00D63560" w:rsidP="00D63560"/>
    <w:p w14:paraId="40E2072E" w14:textId="77777777" w:rsidR="00D63560" w:rsidRDefault="00D63560" w:rsidP="00D63560"/>
    <w:p w14:paraId="459CB5BE" w14:textId="77777777" w:rsidR="00A8404F" w:rsidRDefault="00A8404F" w:rsidP="007C732C"/>
    <w:p w14:paraId="27F50D6C" w14:textId="77777777" w:rsidR="00A8404F" w:rsidRDefault="00A8404F" w:rsidP="007C732C"/>
    <w:p w14:paraId="7F10A213" w14:textId="77777777" w:rsidR="00A8404F" w:rsidRDefault="00A8404F" w:rsidP="007C732C"/>
    <w:p w14:paraId="3C26BBCC" w14:textId="77777777" w:rsidR="00A8404F" w:rsidRDefault="00A8404F" w:rsidP="007C732C"/>
    <w:p w14:paraId="34FF558E" w14:textId="77777777" w:rsidR="00A8404F" w:rsidRDefault="00A8404F" w:rsidP="007C732C"/>
    <w:p w14:paraId="4BBC682D" w14:textId="3428B566" w:rsidR="007C732C" w:rsidRDefault="00D63560" w:rsidP="007C732C">
      <w:r>
        <w:lastRenderedPageBreak/>
        <w:t xml:space="preserve">The </w:t>
      </w:r>
      <w:r w:rsidR="00D70C73">
        <w:t xml:space="preserve">context diagram shows the above </w:t>
      </w:r>
      <w:r>
        <w:t>analysis in a diagram below in Figure 1:</w:t>
      </w:r>
    </w:p>
    <w:p w14:paraId="3841321A" w14:textId="77777777" w:rsidR="00D63560" w:rsidRDefault="00D63560" w:rsidP="007C732C"/>
    <w:p w14:paraId="079E8753" w14:textId="77777777" w:rsidR="00D63560" w:rsidRDefault="00D63560" w:rsidP="007C732C"/>
    <w:p w14:paraId="67BA324C" w14:textId="77777777" w:rsidR="00D63560" w:rsidRDefault="00D63560" w:rsidP="007C732C"/>
    <w:p w14:paraId="6D2881D2" w14:textId="77777777" w:rsidR="00D63560" w:rsidRDefault="00D63560" w:rsidP="007C732C"/>
    <w:p w14:paraId="46094AED" w14:textId="0A314448" w:rsidR="00D63560" w:rsidRDefault="00DD4910" w:rsidP="00DD4910">
      <w:pPr>
        <w:jc w:val="center"/>
      </w:pPr>
      <w:r>
        <w:rPr>
          <w:noProof/>
        </w:rPr>
        <w:drawing>
          <wp:inline distT="0" distB="0" distL="0" distR="0" wp14:anchorId="548C85C5" wp14:editId="22D96CD7">
            <wp:extent cx="2349500" cy="5257800"/>
            <wp:effectExtent l="0" t="0" r="12700" b="0"/>
            <wp:docPr id="3" name="Picture 3" descr="Screen%20Shot%202017-06-08%20at%201.07.12%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17-06-08%20at%201.07.12%20P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49500" cy="5257800"/>
                    </a:xfrm>
                    <a:prstGeom prst="rect">
                      <a:avLst/>
                    </a:prstGeom>
                    <a:noFill/>
                    <a:ln>
                      <a:noFill/>
                    </a:ln>
                  </pic:spPr>
                </pic:pic>
              </a:graphicData>
            </a:graphic>
          </wp:inline>
        </w:drawing>
      </w:r>
    </w:p>
    <w:p w14:paraId="1F153F45" w14:textId="0D290DFD" w:rsidR="00DD4910" w:rsidRDefault="00DD4910" w:rsidP="00DD4910">
      <w:pPr>
        <w:jc w:val="center"/>
        <w:rPr>
          <w:b/>
        </w:rPr>
      </w:pPr>
      <w:r w:rsidRPr="00DD4910">
        <w:rPr>
          <w:b/>
        </w:rPr>
        <w:t>Figure 1 Context diagram</w:t>
      </w:r>
    </w:p>
    <w:p w14:paraId="7B0A672B" w14:textId="77777777" w:rsidR="00DD4910" w:rsidRDefault="00DD4910" w:rsidP="00DD4910">
      <w:pPr>
        <w:jc w:val="center"/>
        <w:rPr>
          <w:b/>
        </w:rPr>
      </w:pPr>
    </w:p>
    <w:p w14:paraId="5924C8AB" w14:textId="77777777" w:rsidR="00DD4910" w:rsidRDefault="00DD4910" w:rsidP="00DD4910">
      <w:pPr>
        <w:jc w:val="center"/>
        <w:rPr>
          <w:b/>
        </w:rPr>
      </w:pPr>
    </w:p>
    <w:p w14:paraId="088E390F" w14:textId="6508C184" w:rsidR="00D443F6" w:rsidRPr="00D443F6" w:rsidRDefault="00D443F6" w:rsidP="00D443F6">
      <w:r>
        <w:rPr>
          <w:b/>
        </w:rPr>
        <w:t xml:space="preserve"> </w:t>
      </w:r>
      <w:r>
        <w:t>Based on the above diagram, we can break down our system in to the following: User Input, Graphical User Interface, and the database that</w:t>
      </w:r>
      <w:r w:rsidR="00FC6486">
        <w:t xml:space="preserve"> stores and processes the information.</w:t>
      </w:r>
      <w:r w:rsidR="00C87B14">
        <w:t xml:space="preserve"> </w:t>
      </w:r>
      <w:r w:rsidR="00A8404F">
        <w:t>These systems</w:t>
      </w:r>
      <w:r w:rsidR="00C87B14">
        <w:t xml:space="preserve"> are necessary to perform the data to convert the input data to the output data and vice versa.</w:t>
      </w:r>
    </w:p>
    <w:p w14:paraId="6D8C46D4" w14:textId="237C398E" w:rsidR="00D63560" w:rsidRDefault="00D63560" w:rsidP="007C732C"/>
    <w:p w14:paraId="39861FF6" w14:textId="77777777" w:rsidR="00D63560" w:rsidRDefault="00D63560" w:rsidP="007C732C"/>
    <w:p w14:paraId="6984FE66" w14:textId="77777777" w:rsidR="00D63560" w:rsidRDefault="00D63560" w:rsidP="007C732C"/>
    <w:p w14:paraId="65300927" w14:textId="6A887F81" w:rsidR="00B23C62" w:rsidRDefault="00FA4894" w:rsidP="000E1E7B">
      <w:pPr>
        <w:jc w:val="center"/>
      </w:pPr>
      <w:r>
        <w:rPr>
          <w:noProof/>
        </w:rPr>
        <w:lastRenderedPageBreak/>
        <w:drawing>
          <wp:inline distT="0" distB="0" distL="0" distR="0" wp14:anchorId="11906EB4" wp14:editId="7DAC0273">
            <wp:extent cx="5943600" cy="45377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7-06-08 at 4.45.50 P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537710"/>
                    </a:xfrm>
                    <a:prstGeom prst="rect">
                      <a:avLst/>
                    </a:prstGeom>
                  </pic:spPr>
                </pic:pic>
              </a:graphicData>
            </a:graphic>
          </wp:inline>
        </w:drawing>
      </w:r>
    </w:p>
    <w:p w14:paraId="5C906C7A" w14:textId="77777777" w:rsidR="00B23C62" w:rsidRDefault="00B23C62" w:rsidP="007C732C"/>
    <w:p w14:paraId="73C99979" w14:textId="09F3E839" w:rsidR="00B23C62" w:rsidRDefault="00B23C62" w:rsidP="007C732C"/>
    <w:p w14:paraId="423B1151" w14:textId="01E6C78B" w:rsidR="00F01F0A" w:rsidRDefault="000E1E7B" w:rsidP="00F01F0A">
      <w:pPr>
        <w:jc w:val="center"/>
        <w:rPr>
          <w:b/>
        </w:rPr>
      </w:pPr>
      <w:r>
        <w:rPr>
          <w:b/>
        </w:rPr>
        <w:t xml:space="preserve">Figure 2: </w:t>
      </w:r>
      <w:r w:rsidR="00F01F0A" w:rsidRPr="00F01F0A">
        <w:rPr>
          <w:b/>
        </w:rPr>
        <w:t>Subsystem diagram</w:t>
      </w:r>
    </w:p>
    <w:p w14:paraId="6B39402E" w14:textId="77777777" w:rsidR="00106CC1" w:rsidRPr="00F01F0A" w:rsidRDefault="00106CC1" w:rsidP="00F01F0A">
      <w:pPr>
        <w:jc w:val="center"/>
        <w:rPr>
          <w:b/>
        </w:rPr>
      </w:pPr>
    </w:p>
    <w:p w14:paraId="31E84B5E" w14:textId="2EF5AB7C" w:rsidR="00D63560" w:rsidRDefault="009B4692" w:rsidP="007C732C">
      <w:r>
        <w:t xml:space="preserve">Once the user lands on the landing page, they will be provided with a log in page that the user enters the credentials to be authenticated by the database so they can be validated as the user and can proceed with using the website. After logging in, they have the option to see their recent trips and what they bought, suggested purchases based on what they have purchased in the past, and popular items they might be interested in. </w:t>
      </w:r>
      <w:r w:rsidR="0064094E">
        <w:t>Also,</w:t>
      </w:r>
      <w:r>
        <w:t xml:space="preserve"> are the print page, where the user can print the page and use it as a hard copy, email the page to another person, and log out from their account.</w:t>
      </w:r>
    </w:p>
    <w:p w14:paraId="37A011FE" w14:textId="77777777" w:rsidR="00D63560" w:rsidRDefault="00D63560" w:rsidP="007C732C"/>
    <w:p w14:paraId="0662CD79" w14:textId="77777777" w:rsidR="007F1B61" w:rsidRDefault="007F1B61" w:rsidP="007C732C"/>
    <w:p w14:paraId="17715002" w14:textId="77777777" w:rsidR="007F1B61" w:rsidRDefault="007F1B61" w:rsidP="007C732C"/>
    <w:p w14:paraId="71172747" w14:textId="77777777" w:rsidR="007F1B61" w:rsidRDefault="007F1B61" w:rsidP="007C732C"/>
    <w:p w14:paraId="204AC4BB" w14:textId="77777777" w:rsidR="007F1B61" w:rsidRDefault="007F1B61" w:rsidP="007C732C"/>
    <w:p w14:paraId="6F6A102C" w14:textId="77777777" w:rsidR="007F1B61" w:rsidRDefault="007F1B61" w:rsidP="007C732C"/>
    <w:p w14:paraId="52FB6ACF" w14:textId="77777777" w:rsidR="007F1B61" w:rsidRDefault="007F1B61" w:rsidP="007C732C"/>
    <w:p w14:paraId="123D66BC" w14:textId="77777777" w:rsidR="007F1B61" w:rsidRDefault="007F1B61" w:rsidP="007C732C"/>
    <w:p w14:paraId="589B047A" w14:textId="4E078F6A" w:rsidR="007F1B61" w:rsidRDefault="007F1B61" w:rsidP="007C732C">
      <w:r w:rsidRPr="007F1B61">
        <w:rPr>
          <w:b/>
        </w:rPr>
        <w:lastRenderedPageBreak/>
        <w:t>Possible enhancements</w:t>
      </w:r>
      <w:r>
        <w:t xml:space="preserve">: </w:t>
      </w:r>
    </w:p>
    <w:p w14:paraId="48B1C9CF" w14:textId="77777777" w:rsidR="00515E3E" w:rsidRDefault="00515E3E" w:rsidP="007C732C"/>
    <w:p w14:paraId="6797F784" w14:textId="4C0BF484" w:rsidR="00515E3E" w:rsidRDefault="00515E3E" w:rsidP="007C732C">
      <w:r>
        <w:t xml:space="preserve">Some possible enhancements to the application include: </w:t>
      </w:r>
    </w:p>
    <w:p w14:paraId="3749AD99" w14:textId="5ED1074E" w:rsidR="00515E3E" w:rsidRDefault="00BA4AF9" w:rsidP="00515E3E">
      <w:pPr>
        <w:pStyle w:val="ListParagraph"/>
        <w:numPr>
          <w:ilvl w:val="0"/>
          <w:numId w:val="3"/>
        </w:numPr>
      </w:pPr>
      <w:r>
        <w:t>Ability to have multiple user accounts</w:t>
      </w:r>
    </w:p>
    <w:p w14:paraId="785B3A1B" w14:textId="1912FF5C" w:rsidR="00BA4AF9" w:rsidRDefault="00BA4AF9" w:rsidP="00515E3E">
      <w:pPr>
        <w:pStyle w:val="ListParagraph"/>
        <w:numPr>
          <w:ilvl w:val="0"/>
          <w:numId w:val="3"/>
        </w:numPr>
      </w:pPr>
      <w:r>
        <w:t>Ability to notify/email user what they might need on their next shopping trip</w:t>
      </w:r>
    </w:p>
    <w:p w14:paraId="141231F3" w14:textId="4E4CE4F3" w:rsidR="00BA4AF9" w:rsidRDefault="00BA4AF9" w:rsidP="00515E3E">
      <w:pPr>
        <w:pStyle w:val="ListParagraph"/>
        <w:numPr>
          <w:ilvl w:val="0"/>
          <w:numId w:val="3"/>
        </w:numPr>
      </w:pPr>
      <w:r>
        <w:t>Ability to create a shopping list based on the diet of the user</w:t>
      </w:r>
    </w:p>
    <w:p w14:paraId="24A0F7BD" w14:textId="07C31B85" w:rsidR="00BA4AF9" w:rsidRDefault="008C72D0" w:rsidP="00515E3E">
      <w:pPr>
        <w:pStyle w:val="ListParagraph"/>
        <w:numPr>
          <w:ilvl w:val="0"/>
          <w:numId w:val="3"/>
        </w:numPr>
      </w:pPr>
      <w:r>
        <w:t>Ability for the system to track nutritional information based on the user purchase history for food items</w:t>
      </w:r>
    </w:p>
    <w:p w14:paraId="58AD347A" w14:textId="00B69957" w:rsidR="008C72D0" w:rsidRDefault="008C72D0" w:rsidP="00515E3E">
      <w:pPr>
        <w:pStyle w:val="ListParagraph"/>
        <w:numPr>
          <w:ilvl w:val="0"/>
          <w:numId w:val="3"/>
        </w:numPr>
      </w:pPr>
      <w:r>
        <w:t>Ability to calculate expense per weekly or monthly bases for their shopping trip.</w:t>
      </w:r>
    </w:p>
    <w:p w14:paraId="7825414B" w14:textId="77777777" w:rsidR="008C72D0" w:rsidRDefault="008C72D0" w:rsidP="008C72D0"/>
    <w:p w14:paraId="65AB8885" w14:textId="77777777" w:rsidR="008C72D0" w:rsidRDefault="008C72D0" w:rsidP="008C72D0"/>
    <w:p w14:paraId="00A154F3" w14:textId="4844A0B4" w:rsidR="008C72D0" w:rsidRDefault="008C72D0" w:rsidP="008C72D0">
      <w:pPr>
        <w:rPr>
          <w:b/>
        </w:rPr>
      </w:pPr>
      <w:r w:rsidRPr="008C72D0">
        <w:rPr>
          <w:b/>
        </w:rPr>
        <w:t xml:space="preserve">Possible risks and risk mitigation: </w:t>
      </w:r>
    </w:p>
    <w:p w14:paraId="0BD5FC9A" w14:textId="77777777" w:rsidR="008C72D0" w:rsidRDefault="008C72D0" w:rsidP="008C72D0">
      <w:pPr>
        <w:rPr>
          <w:b/>
        </w:rPr>
      </w:pPr>
    </w:p>
    <w:p w14:paraId="2B484B68" w14:textId="6E8F9F52" w:rsidR="008C72D0" w:rsidRDefault="00D839BB" w:rsidP="008C72D0">
      <w:r>
        <w:t xml:space="preserve">Risk 1: </w:t>
      </w:r>
      <w:r w:rsidR="003F147F">
        <w:t xml:space="preserve">Password cracking </w:t>
      </w:r>
    </w:p>
    <w:p w14:paraId="7659D00E" w14:textId="066742E7" w:rsidR="003F147F" w:rsidRDefault="003F147F" w:rsidP="008C72D0">
      <w:r>
        <w:t>Mitigation: Password encryption, when user types the password it is not seen visible.</w:t>
      </w:r>
    </w:p>
    <w:p w14:paraId="72497054" w14:textId="77777777" w:rsidR="003F147F" w:rsidRDefault="003F147F" w:rsidP="008C72D0"/>
    <w:p w14:paraId="427E391D" w14:textId="7F61D2EA" w:rsidR="003F147F" w:rsidRPr="00D839BB" w:rsidRDefault="003F147F" w:rsidP="008C72D0">
      <w:r>
        <w:t xml:space="preserve">Risk 2: </w:t>
      </w:r>
      <w:bookmarkStart w:id="0" w:name="_GoBack"/>
      <w:bookmarkEnd w:id="0"/>
    </w:p>
    <w:p w14:paraId="12DF03A2" w14:textId="77777777" w:rsidR="00D63560" w:rsidRDefault="00D63560" w:rsidP="007C732C"/>
    <w:p w14:paraId="109B26D6" w14:textId="77777777" w:rsidR="00D63560" w:rsidRDefault="00D63560" w:rsidP="007C732C"/>
    <w:p w14:paraId="2B2D9013" w14:textId="10257425" w:rsidR="00D63560" w:rsidRDefault="00D63560" w:rsidP="007C732C"/>
    <w:p w14:paraId="014C31D8" w14:textId="77777777" w:rsidR="0029134D" w:rsidRDefault="0029134D" w:rsidP="004544FF"/>
    <w:p w14:paraId="6320DB0C" w14:textId="77777777" w:rsidR="0029134D" w:rsidRPr="004544FF" w:rsidRDefault="0029134D" w:rsidP="004544FF"/>
    <w:sectPr w:rsidR="0029134D" w:rsidRPr="004544FF" w:rsidSect="0011575B">
      <w:headerReference w:type="default" r:id="rId9"/>
      <w:footerReference w:type="even" r:id="rId10"/>
      <w:foot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AFCE4E" w14:textId="77777777" w:rsidR="0061467F" w:rsidRDefault="0061467F" w:rsidP="0011575B">
      <w:r>
        <w:separator/>
      </w:r>
    </w:p>
  </w:endnote>
  <w:endnote w:type="continuationSeparator" w:id="0">
    <w:p w14:paraId="3A3CCB2E" w14:textId="77777777" w:rsidR="0061467F" w:rsidRDefault="0061467F" w:rsidP="00115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A7A51" w14:textId="77777777" w:rsidR="0011575B" w:rsidRDefault="0011575B" w:rsidP="00F5484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63508A" w14:textId="77777777" w:rsidR="0011575B" w:rsidRDefault="0011575B" w:rsidP="001157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C0567" w14:textId="5A58F324" w:rsidR="0011575B" w:rsidRDefault="0011575B" w:rsidP="00F5484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0CC3">
      <w:rPr>
        <w:rStyle w:val="PageNumber"/>
        <w:noProof/>
      </w:rPr>
      <w:t>6</w:t>
    </w:r>
    <w:r>
      <w:rPr>
        <w:rStyle w:val="PageNumber"/>
      </w:rPr>
      <w:fldChar w:fldCharType="end"/>
    </w:r>
  </w:p>
  <w:p w14:paraId="31283B60" w14:textId="77777777" w:rsidR="0011575B" w:rsidRDefault="0011575B" w:rsidP="001157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27CE34" w14:textId="77777777" w:rsidR="0061467F" w:rsidRDefault="0061467F" w:rsidP="0011575B">
      <w:r>
        <w:separator/>
      </w:r>
    </w:p>
  </w:footnote>
  <w:footnote w:type="continuationSeparator" w:id="0">
    <w:p w14:paraId="09BBF098" w14:textId="77777777" w:rsidR="0061467F" w:rsidRDefault="0061467F" w:rsidP="001157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6A9D7" w14:textId="77777777" w:rsidR="0011575B" w:rsidRDefault="0011575B">
    <w:pPr>
      <w:pStyle w:val="Header"/>
    </w:pPr>
    <w:r>
      <w:t>Project Analysis</w:t>
    </w:r>
  </w:p>
  <w:p w14:paraId="3B9E71DA" w14:textId="77777777" w:rsidR="0011575B" w:rsidRDefault="001157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7983D" w14:textId="77777777" w:rsidR="0011575B" w:rsidRDefault="0011575B">
    <w:pPr>
      <w:pStyle w:val="Header"/>
    </w:pPr>
    <w:r>
      <w:t>Project Analysis</w:t>
    </w:r>
  </w:p>
  <w:p w14:paraId="7CE83266" w14:textId="77777777" w:rsidR="0011575B" w:rsidRDefault="001157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52477"/>
    <w:multiLevelType w:val="hybridMultilevel"/>
    <w:tmpl w:val="4BDEF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874DCB"/>
    <w:multiLevelType w:val="hybridMultilevel"/>
    <w:tmpl w:val="68563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8C6162"/>
    <w:multiLevelType w:val="hybridMultilevel"/>
    <w:tmpl w:val="6ED2DD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xtDQCkWamxqbGSjpKwanFxZn5eSAFhrUAkSW9+iwAAAA="/>
  </w:docVars>
  <w:rsids>
    <w:rsidRoot w:val="0011575B"/>
    <w:rsid w:val="00040812"/>
    <w:rsid w:val="000C6D6E"/>
    <w:rsid w:val="000E1E7B"/>
    <w:rsid w:val="00106CC1"/>
    <w:rsid w:val="0011575B"/>
    <w:rsid w:val="0017062C"/>
    <w:rsid w:val="00234422"/>
    <w:rsid w:val="0029134D"/>
    <w:rsid w:val="003919DA"/>
    <w:rsid w:val="003D51A7"/>
    <w:rsid w:val="003F147F"/>
    <w:rsid w:val="00434EE9"/>
    <w:rsid w:val="004544FF"/>
    <w:rsid w:val="00454C2D"/>
    <w:rsid w:val="0046548B"/>
    <w:rsid w:val="00475429"/>
    <w:rsid w:val="004835CD"/>
    <w:rsid w:val="00495F4E"/>
    <w:rsid w:val="004F64B8"/>
    <w:rsid w:val="00515E3E"/>
    <w:rsid w:val="005227CE"/>
    <w:rsid w:val="005902DD"/>
    <w:rsid w:val="00597085"/>
    <w:rsid w:val="005E07AC"/>
    <w:rsid w:val="0061467F"/>
    <w:rsid w:val="0064094E"/>
    <w:rsid w:val="006822C3"/>
    <w:rsid w:val="0079181C"/>
    <w:rsid w:val="007C732C"/>
    <w:rsid w:val="007F1B61"/>
    <w:rsid w:val="00834691"/>
    <w:rsid w:val="008C72D0"/>
    <w:rsid w:val="00971417"/>
    <w:rsid w:val="009B4692"/>
    <w:rsid w:val="00A8404F"/>
    <w:rsid w:val="00A9320C"/>
    <w:rsid w:val="00AA2449"/>
    <w:rsid w:val="00AB26F6"/>
    <w:rsid w:val="00B23C62"/>
    <w:rsid w:val="00B90DE2"/>
    <w:rsid w:val="00BA4AF9"/>
    <w:rsid w:val="00BC04E9"/>
    <w:rsid w:val="00C86D49"/>
    <w:rsid w:val="00C87B14"/>
    <w:rsid w:val="00CF07D7"/>
    <w:rsid w:val="00D20CC3"/>
    <w:rsid w:val="00D443F6"/>
    <w:rsid w:val="00D45CA1"/>
    <w:rsid w:val="00D63560"/>
    <w:rsid w:val="00D70C73"/>
    <w:rsid w:val="00D839BB"/>
    <w:rsid w:val="00DC1ED3"/>
    <w:rsid w:val="00DD4910"/>
    <w:rsid w:val="00E47C54"/>
    <w:rsid w:val="00E667B6"/>
    <w:rsid w:val="00EB26D8"/>
    <w:rsid w:val="00EC26D8"/>
    <w:rsid w:val="00F01F0A"/>
    <w:rsid w:val="00F214FB"/>
    <w:rsid w:val="00FA4894"/>
    <w:rsid w:val="00FA56C3"/>
    <w:rsid w:val="00FC64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A3EB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575B"/>
    <w:pPr>
      <w:tabs>
        <w:tab w:val="center" w:pos="4680"/>
        <w:tab w:val="right" w:pos="9360"/>
      </w:tabs>
    </w:pPr>
  </w:style>
  <w:style w:type="character" w:customStyle="1" w:styleId="HeaderChar">
    <w:name w:val="Header Char"/>
    <w:basedOn w:val="DefaultParagraphFont"/>
    <w:link w:val="Header"/>
    <w:uiPriority w:val="99"/>
    <w:rsid w:val="0011575B"/>
  </w:style>
  <w:style w:type="paragraph" w:styleId="Footer">
    <w:name w:val="footer"/>
    <w:basedOn w:val="Normal"/>
    <w:link w:val="FooterChar"/>
    <w:uiPriority w:val="99"/>
    <w:unhideWhenUsed/>
    <w:rsid w:val="0011575B"/>
    <w:pPr>
      <w:tabs>
        <w:tab w:val="center" w:pos="4680"/>
        <w:tab w:val="right" w:pos="9360"/>
      </w:tabs>
    </w:pPr>
  </w:style>
  <w:style w:type="character" w:customStyle="1" w:styleId="FooterChar">
    <w:name w:val="Footer Char"/>
    <w:basedOn w:val="DefaultParagraphFont"/>
    <w:link w:val="Footer"/>
    <w:uiPriority w:val="99"/>
    <w:rsid w:val="0011575B"/>
  </w:style>
  <w:style w:type="character" w:styleId="PageNumber">
    <w:name w:val="page number"/>
    <w:basedOn w:val="DefaultParagraphFont"/>
    <w:uiPriority w:val="99"/>
    <w:semiHidden/>
    <w:unhideWhenUsed/>
    <w:rsid w:val="0011575B"/>
  </w:style>
  <w:style w:type="character" w:customStyle="1" w:styleId="apple-converted-space">
    <w:name w:val="apple-converted-space"/>
    <w:basedOn w:val="DefaultParagraphFont"/>
    <w:rsid w:val="0046548B"/>
  </w:style>
  <w:style w:type="character" w:customStyle="1" w:styleId="Heading1Char">
    <w:name w:val="Heading 1 Char"/>
    <w:basedOn w:val="DefaultParagraphFont"/>
    <w:link w:val="Heading1"/>
    <w:uiPriority w:val="9"/>
    <w:rsid w:val="0046548B"/>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13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82769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483</Words>
  <Characters>27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dc:creator>
  <cp:keywords/>
  <dc:description/>
  <cp:lastModifiedBy>Jesse Cruse</cp:lastModifiedBy>
  <cp:revision>2</cp:revision>
  <dcterms:created xsi:type="dcterms:W3CDTF">2017-06-09T16:41:00Z</dcterms:created>
  <dcterms:modified xsi:type="dcterms:W3CDTF">2017-06-09T16:41:00Z</dcterms:modified>
</cp:coreProperties>
</file>